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2A48" w:rsidRDefault="00334279" w:rsidP="00334279">
      <w:pPr>
        <w:spacing w:line="48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Virginia Association of Blind Students Monthly Agenda</w:t>
      </w:r>
    </w:p>
    <w:p w:rsidR="00334279" w:rsidRDefault="00334279" w:rsidP="00334279">
      <w:pPr>
        <w:spacing w:line="480" w:lineRule="auto"/>
        <w:rPr>
          <w:rFonts w:ascii="Arial" w:hAnsi="Arial"/>
          <w:b/>
          <w:sz w:val="24"/>
        </w:rPr>
      </w:pPr>
      <w:r w:rsidRPr="00334279">
        <w:rPr>
          <w:rFonts w:ascii="Arial" w:hAnsi="Arial"/>
          <w:b/>
          <w:sz w:val="24"/>
        </w:rPr>
        <w:t>Date:</w:t>
      </w:r>
      <w:r w:rsidR="00FC3986">
        <w:rPr>
          <w:rFonts w:ascii="Arial" w:hAnsi="Arial"/>
          <w:b/>
          <w:sz w:val="24"/>
        </w:rPr>
        <w:tab/>
        <w:t>December 6, 2018</w:t>
      </w:r>
      <w:bookmarkStart w:id="0" w:name="_GoBack"/>
      <w:bookmarkEnd w:id="0"/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all to Order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oll Call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ecretary Report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Treasurer’s Report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ittee Updates</w:t>
      </w:r>
    </w:p>
    <w:p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Legislative Committee</w:t>
      </w:r>
    </w:p>
    <w:p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undraising Committee</w:t>
      </w:r>
    </w:p>
    <w:p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embership Committee</w:t>
      </w:r>
    </w:p>
    <w:p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unications Committee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ld Business</w:t>
      </w:r>
    </w:p>
    <w:p w:rsidR="00A84661" w:rsidRDefault="00A84661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Guest Speaker</w:t>
      </w:r>
      <w:r w:rsidR="00FC3986">
        <w:rPr>
          <w:rFonts w:ascii="Arial" w:hAnsi="Arial"/>
          <w:b/>
          <w:sz w:val="24"/>
        </w:rPr>
        <w:t xml:space="preserve"> - None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Business</w:t>
      </w:r>
    </w:p>
    <w:p w:rsidR="00FC3986" w:rsidRDefault="00FC3986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ichmond Seminar – January 22, 2019, 8:00 am – 12:00 pm</w:t>
      </w:r>
    </w:p>
    <w:p w:rsidR="00FC3986" w:rsidRDefault="00FC3986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Washington Seminar – January 28-29, 2019</w:t>
      </w:r>
    </w:p>
    <w:p w:rsidR="00FC3986" w:rsidRDefault="00FC3986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Board Meeting – January 21, 2019, 1:00 pm – 4:00 pm</w:t>
      </w:r>
    </w:p>
    <w:p w:rsidR="00FC3986" w:rsidRPr="00FC3986" w:rsidRDefault="00FC3986" w:rsidP="00FC3986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affle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nnouncements</w:t>
      </w:r>
    </w:p>
    <w:p w:rsidR="00FC3986" w:rsidRDefault="00FC3986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Board Meeting – Lunch at Virginia Rehabilitation Center for the Blind and Vision Impaired, 12:00 pm – 1:00 pm.  </w:t>
      </w:r>
    </w:p>
    <w:p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Membership</w:t>
      </w:r>
    </w:p>
    <w:p w:rsidR="00334279" w:rsidRPr="00FC3986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 w:rsidRPr="00FC3986">
        <w:rPr>
          <w:rFonts w:ascii="Arial" w:hAnsi="Arial"/>
          <w:b/>
          <w:sz w:val="24"/>
        </w:rPr>
        <w:t>Meeting Adjourns</w:t>
      </w:r>
    </w:p>
    <w:sectPr w:rsidR="00334279" w:rsidRPr="00FC39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3348" w:rsidRDefault="00D73348" w:rsidP="00334279">
      <w:pPr>
        <w:spacing w:after="0" w:line="240" w:lineRule="auto"/>
      </w:pPr>
      <w:r>
        <w:separator/>
      </w:r>
    </w:p>
  </w:endnote>
  <w:endnote w:type="continuationSeparator" w:id="0">
    <w:p w:rsidR="00D73348" w:rsidRDefault="00D73348" w:rsidP="00334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279" w:rsidRDefault="00334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279" w:rsidRDefault="00334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279" w:rsidRDefault="00334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3348" w:rsidRDefault="00D73348" w:rsidP="00334279">
      <w:pPr>
        <w:spacing w:after="0" w:line="240" w:lineRule="auto"/>
      </w:pPr>
      <w:r>
        <w:separator/>
      </w:r>
    </w:p>
  </w:footnote>
  <w:footnote w:type="continuationSeparator" w:id="0">
    <w:p w:rsidR="00D73348" w:rsidRDefault="00D73348" w:rsidP="00334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279" w:rsidRDefault="00334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279" w:rsidRDefault="00334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279" w:rsidRDefault="00334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C621A"/>
    <w:multiLevelType w:val="hybridMultilevel"/>
    <w:tmpl w:val="9980615C"/>
    <w:lvl w:ilvl="0" w:tplc="3DCC0D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6655E"/>
    <w:multiLevelType w:val="hybridMultilevel"/>
    <w:tmpl w:val="D84C6544"/>
    <w:lvl w:ilvl="0" w:tplc="D78EF6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7I0NTczNwICAyUdpeDU4uLM/DyQAsNaAOX3bzssAAAA"/>
  </w:docVars>
  <w:rsids>
    <w:rsidRoot w:val="00334279"/>
    <w:rsid w:val="000A6642"/>
    <w:rsid w:val="000E12AD"/>
    <w:rsid w:val="000E3EEF"/>
    <w:rsid w:val="001677A9"/>
    <w:rsid w:val="001767E6"/>
    <w:rsid w:val="00220E13"/>
    <w:rsid w:val="002666DF"/>
    <w:rsid w:val="00275C35"/>
    <w:rsid w:val="002C21DF"/>
    <w:rsid w:val="002E2400"/>
    <w:rsid w:val="002E3FDF"/>
    <w:rsid w:val="002F326D"/>
    <w:rsid w:val="003164D0"/>
    <w:rsid w:val="00334279"/>
    <w:rsid w:val="00362A48"/>
    <w:rsid w:val="003B3B58"/>
    <w:rsid w:val="003B7CEE"/>
    <w:rsid w:val="004244E4"/>
    <w:rsid w:val="00440E5F"/>
    <w:rsid w:val="00480CFF"/>
    <w:rsid w:val="004B4DB7"/>
    <w:rsid w:val="004D3C39"/>
    <w:rsid w:val="00506A8E"/>
    <w:rsid w:val="005206E5"/>
    <w:rsid w:val="00554820"/>
    <w:rsid w:val="005C0131"/>
    <w:rsid w:val="005D0B7B"/>
    <w:rsid w:val="00611BF9"/>
    <w:rsid w:val="006A120D"/>
    <w:rsid w:val="006E343F"/>
    <w:rsid w:val="00716D11"/>
    <w:rsid w:val="0072403D"/>
    <w:rsid w:val="00725160"/>
    <w:rsid w:val="007349DD"/>
    <w:rsid w:val="007A7638"/>
    <w:rsid w:val="007C1952"/>
    <w:rsid w:val="007E039C"/>
    <w:rsid w:val="007F16C2"/>
    <w:rsid w:val="00800B48"/>
    <w:rsid w:val="00813C1D"/>
    <w:rsid w:val="0084382E"/>
    <w:rsid w:val="00850E20"/>
    <w:rsid w:val="008B2AD0"/>
    <w:rsid w:val="008C5DB6"/>
    <w:rsid w:val="008D2AB9"/>
    <w:rsid w:val="00987304"/>
    <w:rsid w:val="00A159C6"/>
    <w:rsid w:val="00A84661"/>
    <w:rsid w:val="00AA6679"/>
    <w:rsid w:val="00AE64F5"/>
    <w:rsid w:val="00AF26DD"/>
    <w:rsid w:val="00B116C9"/>
    <w:rsid w:val="00B507C8"/>
    <w:rsid w:val="00BA0490"/>
    <w:rsid w:val="00BC183E"/>
    <w:rsid w:val="00BC1DAE"/>
    <w:rsid w:val="00BC3227"/>
    <w:rsid w:val="00BC3A02"/>
    <w:rsid w:val="00BD7D3D"/>
    <w:rsid w:val="00C00CDB"/>
    <w:rsid w:val="00C111BD"/>
    <w:rsid w:val="00C35911"/>
    <w:rsid w:val="00C76D90"/>
    <w:rsid w:val="00C84FA9"/>
    <w:rsid w:val="00CA3330"/>
    <w:rsid w:val="00CA3425"/>
    <w:rsid w:val="00CF3A24"/>
    <w:rsid w:val="00D14883"/>
    <w:rsid w:val="00D4392A"/>
    <w:rsid w:val="00D73348"/>
    <w:rsid w:val="00D7530C"/>
    <w:rsid w:val="00DE746C"/>
    <w:rsid w:val="00DF08B7"/>
    <w:rsid w:val="00DF25C2"/>
    <w:rsid w:val="00E24F5A"/>
    <w:rsid w:val="00E316FA"/>
    <w:rsid w:val="00E364EC"/>
    <w:rsid w:val="00E61332"/>
    <w:rsid w:val="00E671DB"/>
    <w:rsid w:val="00E73FCC"/>
    <w:rsid w:val="00EE7374"/>
    <w:rsid w:val="00F26059"/>
    <w:rsid w:val="00F26801"/>
    <w:rsid w:val="00F440DC"/>
    <w:rsid w:val="00F94B89"/>
    <w:rsid w:val="00FB2A78"/>
    <w:rsid w:val="00FB6BC5"/>
    <w:rsid w:val="00FC0CD4"/>
    <w:rsid w:val="00FC3986"/>
    <w:rsid w:val="00FE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27A07"/>
  <w15:chartTrackingRefBased/>
  <w15:docId w15:val="{6374474D-6C07-439A-888E-AE6297D3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279"/>
  </w:style>
  <w:style w:type="paragraph" w:styleId="Footer">
    <w:name w:val="footer"/>
    <w:basedOn w:val="Normal"/>
    <w:link w:val="Foot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279"/>
  </w:style>
  <w:style w:type="paragraph" w:styleId="ListParagraph">
    <w:name w:val="List Paragraph"/>
    <w:basedOn w:val="Normal"/>
    <w:uiPriority w:val="34"/>
    <w:qFormat/>
    <w:rsid w:val="003342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Earl Parsons</dc:creator>
  <cp:keywords/>
  <dc:description/>
  <cp:lastModifiedBy>Gerald Meredith</cp:lastModifiedBy>
  <cp:revision>2</cp:revision>
  <dcterms:created xsi:type="dcterms:W3CDTF">2018-12-04T05:07:00Z</dcterms:created>
  <dcterms:modified xsi:type="dcterms:W3CDTF">2018-12-04T05:07:00Z</dcterms:modified>
</cp:coreProperties>
</file>